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exercicis" w:displacedByCustomXml="next"/>
    <w:bookmarkEnd w:id="0" w:displacedByCustomXml="next"/>
    <w:sdt>
      <w:sdtPr>
        <w:rPr>
          <w:lang w:val="es-ES"/>
        </w:rPr>
        <w:id w:val="-1312327400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:rsidR="008D40AA" w:rsidRDefault="008D40AA">
          <w:pPr>
            <w:pStyle w:val="TtuloTDC"/>
          </w:pPr>
          <w:r>
            <w:rPr>
              <w:lang w:val="es-ES"/>
            </w:rPr>
            <w:t>Tabla de contenido</w:t>
          </w:r>
          <w:bookmarkStart w:id="1" w:name="_GoBack"/>
          <w:bookmarkEnd w:id="1"/>
        </w:p>
        <w:p w:rsidR="00146714" w:rsidRDefault="008D40AA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8090795" w:history="1">
            <w:r w:rsidR="00146714" w:rsidRPr="008C2FD8">
              <w:rPr>
                <w:rStyle w:val="Hipervnculo"/>
                <w:noProof/>
              </w:rPr>
              <w:t>Exercicis</w:t>
            </w:r>
            <w:r w:rsidR="00146714">
              <w:rPr>
                <w:noProof/>
                <w:webHidden/>
              </w:rPr>
              <w:tab/>
            </w:r>
            <w:r w:rsidR="00146714">
              <w:rPr>
                <w:noProof/>
                <w:webHidden/>
              </w:rPr>
              <w:fldChar w:fldCharType="begin"/>
            </w:r>
            <w:r w:rsidR="00146714">
              <w:rPr>
                <w:noProof/>
                <w:webHidden/>
              </w:rPr>
              <w:instrText xml:space="preserve"> PAGEREF _Toc528090795 \h </w:instrText>
            </w:r>
            <w:r w:rsidR="00146714">
              <w:rPr>
                <w:noProof/>
                <w:webHidden/>
              </w:rPr>
            </w:r>
            <w:r w:rsidR="00146714">
              <w:rPr>
                <w:noProof/>
                <w:webHidden/>
              </w:rPr>
              <w:fldChar w:fldCharType="separate"/>
            </w:r>
            <w:r w:rsidR="00146714">
              <w:rPr>
                <w:noProof/>
                <w:webHidden/>
              </w:rPr>
              <w:t>2</w:t>
            </w:r>
            <w:r w:rsidR="00146714"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796" w:history="1">
            <w:r w:rsidRPr="008C2FD8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797" w:history="1">
            <w:r w:rsidRPr="008C2FD8">
              <w:rPr>
                <w:rStyle w:val="Hipervnculo"/>
                <w:noProof/>
              </w:rPr>
              <w:t>Normalització per la diferè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798" w:history="1">
            <w:r w:rsidRPr="008C2FD8">
              <w:rPr>
                <w:rStyle w:val="Hipervnculo"/>
                <w:noProof/>
              </w:rPr>
              <w:t>Escalat 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799" w:history="1">
            <w:r w:rsidRPr="008C2FD8">
              <w:rPr>
                <w:rStyle w:val="Hipervnculo"/>
                <w:noProof/>
              </w:rPr>
              <w:t>Normalització basada en la desviació estàndard: estandardització de val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800" w:history="1">
            <w:r w:rsidRPr="008C2FD8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801" w:history="1">
            <w:r w:rsidRPr="008C2FD8">
              <w:rPr>
                <w:rStyle w:val="Hipervnculo"/>
                <w:noProof/>
              </w:rPr>
              <w:t>Mètodes de sele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802" w:history="1">
            <w:r w:rsidRPr="008C2FD8">
              <w:rPr>
                <w:rStyle w:val="Hipervnculo"/>
                <w:noProof/>
              </w:rPr>
              <w:t>Mètodes d´extra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803" w:history="1">
            <w:r w:rsidRPr="008C2FD8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804" w:history="1">
            <w:r w:rsidRPr="008C2FD8">
              <w:rPr>
                <w:rStyle w:val="Hipervnculo"/>
                <w:noProof/>
              </w:rPr>
              <w:t>Exercici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46714" w:rsidRDefault="00146714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0805" w:history="1">
            <w:r w:rsidRPr="008C2FD8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0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D40AA" w:rsidRDefault="008D40AA">
          <w:r>
            <w:rPr>
              <w:b/>
              <w:bCs/>
            </w:rPr>
            <w:fldChar w:fldCharType="end"/>
          </w:r>
        </w:p>
      </w:sdtContent>
    </w:sdt>
    <w:p w:rsidR="00D45C90" w:rsidRDefault="00D45C90">
      <w:pPr>
        <w:pStyle w:val="Ttulo1"/>
      </w:pPr>
    </w:p>
    <w:p w:rsidR="00D45C90" w:rsidRDefault="00D45C90">
      <w:pPr>
        <w:pStyle w:val="Ttulo1"/>
      </w:pPr>
    </w:p>
    <w:p w:rsidR="00D45C90" w:rsidRDefault="00D45C90" w:rsidP="00D45C90">
      <w:pPr>
        <w:pStyle w:val="Textoindependiente"/>
      </w:pPr>
    </w:p>
    <w:p w:rsidR="00D45C90" w:rsidRPr="00D45C90" w:rsidRDefault="00D45C90" w:rsidP="00D45C90">
      <w:pPr>
        <w:pStyle w:val="Textoindependiente"/>
      </w:pPr>
    </w:p>
    <w:p w:rsidR="006D4BD6" w:rsidRDefault="00B0573C">
      <w:pPr>
        <w:pStyle w:val="Ttulo1"/>
      </w:pPr>
      <w:bookmarkStart w:id="2" w:name="_Toc528090795"/>
      <w:r>
        <w:lastRenderedPageBreak/>
        <w:t>E</w:t>
      </w:r>
      <w:r>
        <w:t>xercicis</w:t>
      </w:r>
      <w:bookmarkEnd w:id="2"/>
    </w:p>
    <w:p w:rsidR="006D4BD6" w:rsidRDefault="00B0573C">
      <w:pPr>
        <w:pStyle w:val="Ttulo2"/>
      </w:pPr>
      <w:bookmarkStart w:id="3" w:name="exercici-1"/>
      <w:bookmarkStart w:id="4" w:name="_Toc528090796"/>
      <w:bookmarkEnd w:id="3"/>
      <w:r>
        <w:t>Exercici 1</w:t>
      </w:r>
      <w:bookmarkEnd w:id="4"/>
    </w:p>
    <w:p w:rsidR="006D4BD6" w:rsidRDefault="00B0573C">
      <w:pPr>
        <w:pStyle w:val="FirstParagraph"/>
      </w:pPr>
      <w:r>
        <w:t>Explica el concepte de transformació de valors i dona tres exemple on es vegi la seva utilitat.</w:t>
      </w:r>
    </w:p>
    <w:p w:rsidR="006D4BD6" w:rsidRDefault="00B0573C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:rsidR="006D4BD6" w:rsidRDefault="00B0573C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a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</w:t>
      </w:r>
      <w:r>
        <w:t>del atribut normalitzat.</w:t>
      </w:r>
    </w:p>
    <w:p w:rsidR="006D4BD6" w:rsidRDefault="00B0573C">
      <w:pPr>
        <w:pStyle w:val="Ttulo3"/>
      </w:pPr>
      <w:bookmarkStart w:id="5" w:name="normalitzacio-per-la-diferencia"/>
      <w:bookmarkStart w:id="6" w:name="_Toc528090797"/>
      <w:bookmarkEnd w:id="5"/>
      <w:r>
        <w:t>Normalització per la diferència</w:t>
      </w:r>
      <w:bookmarkEnd w:id="6"/>
    </w:p>
    <w:p w:rsidR="006D4BD6" w:rsidRDefault="00B0573C">
      <w:pPr>
        <w:pStyle w:val="FirstParagraph"/>
      </w:pPr>
      <w:r>
        <w:t>La normalització per la diferència tracta de compensar l´efecte de la distància del valor que tractem respecte al màxim dels valors observats. Es a dir,</w:t>
      </w:r>
    </w:p>
    <w:p w:rsidR="006D4BD6" w:rsidRDefault="00B0573C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ango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6D4BD6" w:rsidRDefault="00B0573C">
      <w:pPr>
        <w:pStyle w:val="FirstParagraph"/>
      </w:pPr>
      <w:r>
        <w:rPr>
          <w:b/>
        </w:rPr>
        <w:t>Exemple de normalització per la diferència</w:t>
      </w:r>
    </w:p>
    <w:p w:rsidR="006D4BD6" w:rsidRDefault="00B0573C">
      <w:pPr>
        <w:pStyle w:val="Textoindependiente"/>
      </w:pPr>
      <w:r>
        <w:lastRenderedPageBreak/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Refdenotaalpie"/>
        </w:rPr>
        <w:footnoteReference w:id="1"/>
      </w:r>
      <w:r>
        <w:t xml:space="preserve">del següent llibre </w:t>
      </w:r>
      <w:r>
        <w:rPr>
          <w:i/>
        </w:rPr>
        <w:t>“Data Mining and Predictive Analytics”</w:t>
      </w:r>
      <w:r>
        <w:rPr>
          <w:rStyle w:val="Refdenotaalpie"/>
        </w:rPr>
        <w:footnoteReference w:id="2"/>
      </w:r>
      <w:r>
        <w:t>:</w:t>
      </w:r>
    </w:p>
    <w:p w:rsidR="006D4BD6" w:rsidRDefault="00B0573C">
      <w:pPr>
        <w:pStyle w:val="SourceCode"/>
      </w:pPr>
      <w:r>
        <w:rPr>
          <w:rStyle w:val="NormalTok"/>
        </w:rPr>
        <w:t>#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6D4BD6" w:rsidRDefault="00B0573C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:rsidR="006D4BD6" w:rsidRDefault="00B0573C">
      <w:pPr>
        <w:pStyle w:val="SourceCode"/>
      </w:pPr>
      <w:r>
        <w:rPr>
          <w:rStyle w:val="NormalTok"/>
        </w:rPr>
        <w:t>#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6D4BD6" w:rsidRDefault="00B0573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</w:t>
      </w:r>
      <w:r>
        <w:rPr>
          <w:rStyle w:val="VerbatimChar"/>
        </w:rPr>
        <w:t>97</w:t>
      </w:r>
    </w:p>
    <w:p w:rsidR="006D4BD6" w:rsidRDefault="00B0573C">
      <w:pPr>
        <w:pStyle w:val="FirstParagraph"/>
      </w:pPr>
      <w:r>
        <w:t xml:space="preserve">Trobem els valors màxim i mínim de la variable </w:t>
      </w:r>
      <w:r>
        <w:rPr>
          <w:rStyle w:val="VerbatimChar"/>
        </w:rPr>
        <w:t>weightlbs</w:t>
      </w:r>
      <w:r>
        <w:t>:</w:t>
      </w:r>
    </w:p>
    <w:p w:rsidR="006D4BD6" w:rsidRDefault="00B0573C">
      <w:pPr>
        <w:pStyle w:val="SourceCode"/>
      </w:pPr>
      <w:r>
        <w:rPr>
          <w:rStyle w:val="NormalTok"/>
        </w:rPr>
        <w:t>#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6D4BD6" w:rsidRDefault="00B0573C">
      <w:pPr>
        <w:pStyle w:val="FirstParagraph"/>
      </w:pPr>
      <w:r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:rsidR="006D4BD6" w:rsidRDefault="00B0573C">
      <w:pPr>
        <w:pStyle w:val="SourceCode"/>
      </w:pPr>
      <w:r>
        <w:rPr>
          <w:rStyle w:val="NormalTok"/>
        </w:rPr>
        <w:t>#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:rsidR="006D4BD6" w:rsidRDefault="00B0573C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:rsidR="006D4BD6" w:rsidRDefault="00B0573C">
      <w:pPr>
        <w:pStyle w:val="Ttulo3"/>
      </w:pPr>
      <w:bookmarkStart w:id="7" w:name="escalat-decimal"/>
      <w:bookmarkStart w:id="8" w:name="_Toc528090798"/>
      <w:bookmarkEnd w:id="7"/>
      <w:r>
        <w:lastRenderedPageBreak/>
        <w:t>Escalat decimal</w:t>
      </w:r>
      <w:bookmarkEnd w:id="8"/>
    </w:p>
    <w:p w:rsidR="006D4BD6" w:rsidRDefault="00B0573C">
      <w:pPr>
        <w:pStyle w:val="FirstParagraph"/>
      </w:pPr>
      <w:r>
        <w:t>La tècnica de</w:t>
      </w:r>
      <w:r>
        <w:t xml:space="preserve">l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:rsidR="006D4BD6" w:rsidRDefault="00B0573C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6D4BD6" w:rsidRDefault="00B0573C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:rsidR="006D4BD6" w:rsidRDefault="00B0573C">
      <w:pPr>
        <w:pStyle w:val="Textoindependiente"/>
      </w:pPr>
      <w:r>
        <w:rPr>
          <w:b/>
        </w:rPr>
        <w:t>Exemple de normalització decimal</w:t>
      </w:r>
    </w:p>
    <w:p w:rsidR="006D4BD6" w:rsidRDefault="00B0573C">
      <w:pPr>
        <w:pStyle w:val="Textoindependiente"/>
      </w:pPr>
      <w:r>
        <w:t>Per a explicar aque</w:t>
      </w:r>
      <w:r>
        <w:t xml:space="preserve">s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:rsidR="006D4BD6" w:rsidRDefault="00B0573C">
      <w:pPr>
        <w:pStyle w:val="SourceCode"/>
      </w:pPr>
      <w:r>
        <w:rPr>
          <w:rStyle w:val="NormalTok"/>
        </w:rPr>
        <w:t>#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:rsidR="006D4BD6" w:rsidRDefault="00B0573C">
      <w:pPr>
        <w:pStyle w:val="SourceCode"/>
      </w:pPr>
      <w:r>
        <w:rPr>
          <w:rStyle w:val="VerbatimChar"/>
        </w:rPr>
        <w:t>## [1] 4997</w:t>
      </w:r>
    </w:p>
    <w:p w:rsidR="006D4BD6" w:rsidRDefault="00B0573C">
      <w:pPr>
        <w:pStyle w:val="FirstParagraph"/>
      </w:pPr>
      <w:r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>), ens trobem amb condicions de transformar els valors de la va</w:t>
      </w:r>
      <w:r>
        <w:t xml:space="preserve">riable </w:t>
      </w:r>
      <w:r>
        <w:rPr>
          <w:rStyle w:val="VerbatimChar"/>
        </w:rPr>
        <w:t>weight</w:t>
      </w:r>
      <w:r>
        <w:t>:</w:t>
      </w:r>
    </w:p>
    <w:p w:rsidR="006D4BD6" w:rsidRDefault="00B0573C">
      <w:pPr>
        <w:pStyle w:val="SourceCode"/>
      </w:pPr>
      <w:r>
        <w:rPr>
          <w:rStyle w:val="NormalTok"/>
        </w:rPr>
        <w:t>#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:rsidR="006D4BD6" w:rsidRDefault="00B0573C">
      <w:pPr>
        <w:pStyle w:val="SourceCode"/>
      </w:pPr>
      <w:r>
        <w:rPr>
          <w:rStyle w:val="VerbatimChar"/>
        </w:rPr>
        <w:t>## [1] 0.4209 0.1925 0.3449 0.3761 0.2051 0.3900</w:t>
      </w:r>
    </w:p>
    <w:p w:rsidR="006D4BD6" w:rsidRDefault="00B0573C">
      <w:pPr>
        <w:pStyle w:val="Ttulo3"/>
      </w:pPr>
      <w:bookmarkStart w:id="9" w:name="norm-sd"/>
      <w:bookmarkStart w:id="10" w:name="_Toc528090799"/>
      <w:bookmarkEnd w:id="9"/>
      <w:r>
        <w:lastRenderedPageBreak/>
        <w:t>Normalització basada en la desviació estàndard: estandardització de valors</w:t>
      </w:r>
      <w:bookmarkEnd w:id="10"/>
    </w:p>
    <w:p w:rsidR="006D4BD6" w:rsidRDefault="00B0573C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:rsidR="006D4BD6" w:rsidRDefault="00B0573C">
      <w:pPr>
        <w:pStyle w:val="Textoindependiente"/>
      </w:pPr>
      <w:r>
        <w:t>Es a dir, l´estandardització consisteix en la diferència entre el valor de l´atr</w:t>
      </w:r>
      <w:r>
        <w:t>ibut i la seva mitjana, dividint aquesta diferència per la desviació estàndard dels valors de l´atribut. Es a dir:</w:t>
      </w:r>
    </w:p>
    <w:p w:rsidR="006D4BD6" w:rsidRDefault="00B0573C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ea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6D4BD6" w:rsidRDefault="00B0573C">
      <w:pPr>
        <w:pStyle w:val="FirstParagraph"/>
      </w:pPr>
      <w:r>
        <w:rPr>
          <w:b/>
        </w:rPr>
        <w:t>Exemple de normalització per estandardització</w:t>
      </w:r>
    </w:p>
    <w:p w:rsidR="006D4BD6" w:rsidRDefault="00B0573C">
      <w:pPr>
        <w:pStyle w:val="Textoindependiente"/>
      </w:pPr>
      <w:r>
        <w:t>En primer lloc, ens caldrà calcular la mitjana i la d</w:t>
      </w:r>
      <w:r>
        <w:t>esviació estàndard:</w:t>
      </w:r>
    </w:p>
    <w:p w:rsidR="006D4BD6" w:rsidRDefault="00B0573C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6D4BD6" w:rsidRDefault="00B0573C">
      <w:pPr>
        <w:pStyle w:val="FirstParagraph"/>
      </w:pPr>
      <w:r>
        <w:t>Finalment, apliquem la transformació mitjançant la formula presentada anteriorment:</w:t>
      </w:r>
    </w:p>
    <w:p w:rsidR="006D4BD6" w:rsidRDefault="00B0573C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l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:rsidR="006D4BD6" w:rsidRDefault="00B0573C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:rsidR="006D4BD6" w:rsidRDefault="00B0573C">
      <w:pPr>
        <w:pStyle w:val="Ttulo2"/>
      </w:pPr>
      <w:bookmarkStart w:id="11" w:name="exercici-2"/>
      <w:bookmarkStart w:id="12" w:name="_Toc528090800"/>
      <w:bookmarkEnd w:id="11"/>
      <w:r>
        <w:lastRenderedPageBreak/>
        <w:t>Exercici 2</w:t>
      </w:r>
      <w:bookmarkEnd w:id="12"/>
    </w:p>
    <w:p w:rsidR="006D4BD6" w:rsidRDefault="00B0573C">
      <w:pPr>
        <w:pStyle w:val="FirstParagraph"/>
      </w:pPr>
      <w:r>
        <w:t>Explica el concepte de reducció de nombre d’atributs i dona un exemple on es vegi la seva utilitat. De quines tè</w:t>
      </w:r>
      <w:r>
        <w:t>cniques disposem per a comprovar que no estem perdent qualitat en aquests procés?</w:t>
      </w:r>
    </w:p>
    <w:p w:rsidR="006D4BD6" w:rsidRDefault="00B0573C">
      <w:pPr>
        <w:pStyle w:val="Textoindependiente"/>
      </w:pPr>
      <w:r>
        <w:t>La reducció del nombre d’atributs consisteix a trobar un subconjunt dels atributs originals que permeti d’obtenir models de la mateixa qualitat que els que s’obtindrien utili</w:t>
      </w:r>
      <w:r>
        <w:t xml:space="preserve">tzant tots els atributs. Aquest problema s’anomena </w:t>
      </w:r>
      <w:r>
        <w:rPr>
          <w:b/>
        </w:rPr>
        <w:t>problema de la selecció òptima d’atributs</w:t>
      </w:r>
      <w:r>
        <w:t>.</w:t>
      </w:r>
    </w:p>
    <w:p w:rsidR="006D4BD6" w:rsidRDefault="00B0573C">
      <w:pPr>
        <w:pStyle w:val="Textoindependiente"/>
      </w:pPr>
      <w:r>
        <w:t>Aquest problema pot tindre diferents enfocaments, com per exemple: escollir els millors atributsa partir d´un anàlisi preliminar, el.limanar atributs redundants o</w:t>
      </w:r>
      <w:r>
        <w:t xml:space="preserve"> que aporten poca informació, o reduir la dimensionalitat de les dades generant nous atributs a partir dels existents. En tots aquests casos, la finalitat es reduir el cost computacional per a la creació de models.</w:t>
      </w:r>
    </w:p>
    <w:p w:rsidR="006D4BD6" w:rsidRDefault="00B0573C">
      <w:pPr>
        <w:pStyle w:val="Textoindependiente"/>
      </w:pPr>
      <w:r>
        <w:t>Existeixen els següents mètodes per a tra</w:t>
      </w:r>
      <w:r>
        <w:t>ctar amb el problema de la selecció òptima d´atributs:</w:t>
      </w:r>
    </w:p>
    <w:p w:rsidR="006D4BD6" w:rsidRDefault="00B0573C" w:rsidP="00B0573C">
      <w:pPr>
        <w:numPr>
          <w:ilvl w:val="0"/>
          <w:numId w:val="1"/>
        </w:numPr>
      </w:pPr>
      <w:r>
        <w:t>Mètodes de selecció d´atributs</w:t>
      </w:r>
    </w:p>
    <w:p w:rsidR="006D4BD6" w:rsidRDefault="00B0573C" w:rsidP="00B0573C">
      <w:pPr>
        <w:numPr>
          <w:ilvl w:val="0"/>
          <w:numId w:val="1"/>
        </w:numPr>
      </w:pPr>
      <w:r>
        <w:t>Mètodes de reducció del nombre d´atributs</w:t>
      </w:r>
    </w:p>
    <w:p w:rsidR="006D4BD6" w:rsidRDefault="00B0573C">
      <w:pPr>
        <w:pStyle w:val="FirstParagraph"/>
      </w:pPr>
      <w:r>
        <w:t>Tot seguit explicarem en que consisteixen cada un dels mètodes i presentarem algunes de les tècniques més importants per a la re</w:t>
      </w:r>
      <w:r>
        <w:t>ducció d´atributs.</w:t>
      </w:r>
    </w:p>
    <w:p w:rsidR="006D4BD6" w:rsidRDefault="00B0573C">
      <w:pPr>
        <w:pStyle w:val="Ttulo3"/>
      </w:pPr>
      <w:bookmarkStart w:id="13" w:name="metodes-de-seleccio-datributs"/>
      <w:bookmarkStart w:id="14" w:name="_Toc528090801"/>
      <w:bookmarkEnd w:id="13"/>
      <w:r>
        <w:t>Mètodes de selecció d´atributs</w:t>
      </w:r>
      <w:bookmarkEnd w:id="14"/>
    </w:p>
    <w:p w:rsidR="006D4BD6" w:rsidRDefault="00B0573C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escollir únicament atributs que són realment rellevants per a resoldre el problema, descartant aquells que no ens aporten informació rellevant per a resoldre el problema.</w:t>
      </w:r>
    </w:p>
    <w:p w:rsidR="006D4BD6" w:rsidRDefault="00B0573C">
      <w:pPr>
        <w:pStyle w:val="Textoindependiente"/>
      </w:pPr>
      <w:r>
        <w:lastRenderedPageBreak/>
        <w:t>Depenent de si la selecció de característiques fa ús o no de la informació del mètode de classificació posterior, podem definir la següent taxonomia:</w:t>
      </w:r>
    </w:p>
    <w:p w:rsidR="006D4BD6" w:rsidRDefault="00B0573C" w:rsidP="00B0573C">
      <w:pPr>
        <w:numPr>
          <w:ilvl w:val="0"/>
          <w:numId w:val="2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ributs son evaluats de forma independent re</w:t>
      </w:r>
      <w:r>
        <w:t>specte del mètode de classificació que s´utilitzarà amb posterioritat.</w:t>
      </w:r>
    </w:p>
    <w:p w:rsidR="006D4BD6" w:rsidRDefault="00B0573C" w:rsidP="00B0573C">
      <w:pPr>
        <w:numPr>
          <w:ilvl w:val="0"/>
          <w:numId w:val="2"/>
        </w:numPr>
      </w:pPr>
      <w:r>
        <w:t xml:space="preserve">Els </w:t>
      </w:r>
      <w:r>
        <w:rPr>
          <w:b/>
        </w:rPr>
        <w:t>algoritmes 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:rsidR="006D4BD6" w:rsidRDefault="00B0573C">
      <w:pPr>
        <w:pStyle w:val="FirstParagraph"/>
      </w:pPr>
      <w:r>
        <w:t>A continuació passem a estudiar els diferents mèt</w:t>
      </w:r>
      <w:r>
        <w:t>odes de selecció de característiques i els algoritmes utilitzats.</w:t>
      </w:r>
    </w:p>
    <w:p w:rsidR="006D4BD6" w:rsidRDefault="00B0573C">
      <w:pPr>
        <w:pStyle w:val="Textoindependiente"/>
      </w:pPr>
      <w:r>
        <w:t xml:space="preserve">En primer lloc, expl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:rsidR="006D4BD6" w:rsidRDefault="00B0573C" w:rsidP="00B0573C">
      <w:pPr>
        <w:numPr>
          <w:ilvl w:val="0"/>
          <w:numId w:val="3"/>
        </w:numPr>
      </w:pPr>
      <w:r>
        <w:t>Selecció de màxima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:rsidR="006D4BD6" w:rsidRDefault="00B0573C" w:rsidP="00B0573C">
      <w:pPr>
        <w:numPr>
          <w:ilvl w:val="0"/>
          <w:numId w:val="3"/>
        </w:numPr>
      </w:pPr>
      <w:r>
        <w:t>Selecció basada en la informació mútua, mesura la informació mútua entre variables aleatòries que modelen cada característica i les etiquetes de classificació.</w:t>
      </w:r>
    </w:p>
    <w:p w:rsidR="006D4BD6" w:rsidRDefault="00B0573C" w:rsidP="00B0573C">
      <w:pPr>
        <w:numPr>
          <w:ilvl w:val="0"/>
          <w:numId w:val="3"/>
        </w:numPr>
      </w:pPr>
      <w:r>
        <w:t>Mètodes basats en tests estadíst</w:t>
      </w:r>
      <w:r>
        <w:t xml:space="preserve">ics, apliquen tests estadístics de hipòtesi sobre les dades, com per exemple el </w:t>
      </w:r>
      <w:r>
        <w:rPr>
          <w:b/>
        </w:rPr>
        <w:t>t-static</w:t>
      </w:r>
      <w:r>
        <w:t xml:space="preserve"> o el </w:t>
      </w:r>
      <w:r>
        <w:rPr>
          <w:b/>
        </w:rPr>
        <w:t>chi-square</w:t>
      </w:r>
      <w:r>
        <w:t>.</w:t>
      </w:r>
    </w:p>
    <w:p w:rsidR="006D4BD6" w:rsidRDefault="00B0573C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ts</w:t>
      </w:r>
      <w:r>
        <w:t>:</w:t>
      </w:r>
    </w:p>
    <w:p w:rsidR="006D4BD6" w:rsidRDefault="00B0573C" w:rsidP="00B0573C">
      <w:pPr>
        <w:numPr>
          <w:ilvl w:val="0"/>
          <w:numId w:val="4"/>
        </w:numPr>
      </w:pPr>
      <w:r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tes les possibles combinacions. Només es aplicable a problemes de dimensionalitat reduïda.</w:t>
      </w:r>
    </w:p>
    <w:p w:rsidR="006D4BD6" w:rsidRDefault="00B0573C" w:rsidP="00B0573C">
      <w:pPr>
        <w:numPr>
          <w:ilvl w:val="0"/>
          <w:numId w:val="4"/>
        </w:numPr>
      </w:pPr>
      <w:r>
        <w:t>Selecció pas a pas (</w:t>
      </w:r>
      <w:r>
        <w:rPr>
          <w:i/>
        </w:rPr>
        <w:t>stepwise selection</w:t>
      </w:r>
      <w:r>
        <w:t>), consisteix en itera</w:t>
      </w:r>
      <w:r>
        <w:t xml:space="preserve">r per un algoritme en el que cada pas o be afegeix al conjunt d´atributs aquell </w:t>
      </w:r>
      <w:r>
        <w:lastRenderedPageBreak/>
        <w:t>atribut que augmenta el rendiment global del conjunt, o bé el.elimina aquell atribut que fa que el rendiment empitjori.</w:t>
      </w:r>
    </w:p>
    <w:p w:rsidR="006D4BD6" w:rsidRDefault="00B0573C" w:rsidP="00B0573C">
      <w:pPr>
        <w:numPr>
          <w:ilvl w:val="0"/>
          <w:numId w:val="4"/>
        </w:numPr>
      </w:pPr>
      <w:r>
        <w:t>Ramificació i poda (</w:t>
      </w:r>
      <w:r>
        <w:rPr>
          <w:i/>
        </w:rPr>
        <w:t>branch and bound</w:t>
      </w:r>
      <w:r>
        <w:t>), consisteix en apl</w:t>
      </w:r>
      <w:r>
        <w:t xml:space="preserve">icar la tècnica de recerca </w:t>
      </w:r>
      <w:r>
        <w:rPr>
          <w:b/>
        </w:rPr>
        <w:t>branch and bound</w:t>
      </w:r>
      <w:r>
        <w:t>.</w:t>
      </w:r>
    </w:p>
    <w:p w:rsidR="006D4BD6" w:rsidRDefault="00B0573C">
      <w:pPr>
        <w:pStyle w:val="Ttulo3"/>
      </w:pPr>
      <w:bookmarkStart w:id="15" w:name="metodes-dextraccio-datributs"/>
      <w:bookmarkStart w:id="16" w:name="_Toc528090802"/>
      <w:bookmarkEnd w:id="15"/>
      <w:r>
        <w:t>Mètodes d´extracció d´atributs</w:t>
      </w:r>
      <w:bookmarkEnd w:id="16"/>
    </w:p>
    <w:p w:rsidR="006D4BD6" w:rsidRDefault="00B0573C">
      <w:pPr>
        <w:pStyle w:val="FirstParagraph"/>
      </w:pPr>
      <w:r>
        <w:t>La extracció d´atributs es tracta de calcular nous atributs a partir d´existents, amb l´objectiu de que els nous atributs resumeixin millor la informació que contenen, capturant la</w:t>
      </w:r>
      <w:r>
        <w:t xml:space="preserve"> naturalesa de la estructura subjacent en les dades.</w:t>
      </w:r>
    </w:p>
    <w:p w:rsidR="006D4BD6" w:rsidRDefault="00B0573C">
      <w:pPr>
        <w:pStyle w:val="Ttulo4"/>
      </w:pPr>
      <w:bookmarkStart w:id="17" w:name="analisi-de-components-principals-pca"/>
      <w:bookmarkEnd w:id="17"/>
      <w:r>
        <w:t>Anàlisi de Components Principals (PCA)</w:t>
      </w:r>
    </w:p>
    <w:p w:rsidR="006D4BD6" w:rsidRDefault="00B0573C">
      <w:pPr>
        <w:pStyle w:val="FirstParagraph"/>
      </w:pPr>
      <w:r>
        <w:t>L´anàlisi de components principals (</w:t>
      </w:r>
      <w:r>
        <w:rPr>
          <w:i/>
        </w:rPr>
        <w:t>Principal Component Analysis</w:t>
      </w:r>
      <w:r>
        <w:t>, PCA) ens ajuda a solucionar problemes de reducció de dimensionalitat i extracció de característiqu</w:t>
      </w:r>
      <w:r>
        <w:t>es en les nostres dades de manera automàtica. El PCA es un algoritme molt conegut en l´àmbit de l`anàlisi de dades, i té moltes aplicacions diferents. Informalment, es pot definir com la tècnica que intenta aconseguir una representació d´un conjunt de dade</w:t>
      </w:r>
      <w:r>
        <w:t>s a un espai de dimensionalitat més reduïda, minimitzant l´error quadràtic.</w:t>
      </w:r>
    </w:p>
    <w:p w:rsidR="006D4BD6" w:rsidRDefault="00B0573C">
      <w:pPr>
        <w:pStyle w:val="Textoindependiente"/>
      </w:pPr>
      <w:r>
        <w:rPr>
          <w:b/>
        </w:rPr>
        <w:t>Exemple de Anàlisi de Components Principal (PCA)</w:t>
      </w:r>
    </w:p>
    <w:p w:rsidR="006D4BD6" w:rsidRDefault="00B0573C">
      <w:pPr>
        <w:pStyle w:val="Textoindependiente"/>
      </w:pPr>
      <w:r>
        <w:t xml:space="preserve">Per a il.lustrar aquest exemple farem ús d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houses</w:t>
      </w:r>
      <w:r>
        <w:t>[^3]:</w:t>
      </w:r>
    </w:p>
    <w:p w:rsidR="006D4BD6" w:rsidRDefault="00B0573C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</w:t>
      </w:r>
      <w:r>
        <w:rPr>
          <w:rStyle w:val="KeywordTok"/>
        </w:rPr>
        <w:t>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D4BD6" w:rsidRDefault="00B0573C">
      <w:pPr>
        <w:pStyle w:val="FirstParagraph"/>
      </w:pPr>
      <w:r>
        <w:t>A continuació preparem les dades per a realitzar l`ànalisi:</w:t>
      </w:r>
    </w:p>
    <w:p w:rsidR="006D4BD6" w:rsidRDefault="00B0573C">
      <w:pPr>
        <w:pStyle w:val="SourceCode"/>
      </w:pPr>
      <w:r>
        <w:rPr>
          <w:rStyle w:val="CommentTok"/>
        </w:rPr>
        <w:lastRenderedPageBreak/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:rsidR="006D4BD6" w:rsidRDefault="00B0573C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:rsidR="006D4BD6" w:rsidRDefault="00B0573C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</w:t>
      </w:r>
      <w:r>
        <w:rPr>
          <w:rStyle w:val="NormalTok"/>
        </w:rPr>
        <w:t>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:rsidR="006D4BD6" w:rsidRDefault="00B0573C">
      <w:pPr>
        <w:pStyle w:val="FirstParagraph"/>
      </w:pPr>
      <w:r>
        <w:t>Seleccionarem una mostra aleàtoria del 90% del conjunt de dades:</w:t>
      </w:r>
    </w:p>
    <w:p w:rsidR="006D4BD6" w:rsidRDefault="00B0573C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:rsidR="006D4BD6" w:rsidRDefault="00B0573C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Refdenotaalpie"/>
        </w:rPr>
        <w:footnoteReference w:id="3"/>
      </w:r>
      <w:r>
        <w:t>:</w:t>
      </w:r>
    </w:p>
    <w:p w:rsidR="006D4BD6" w:rsidRDefault="00B0573C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</w:t>
      </w:r>
      <w:r>
        <w:rPr>
          <w:rStyle w:val="CommentTok"/>
        </w:rPr>
        <w:t>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6D4BD6" w:rsidRDefault="00B0573C">
      <w:pPr>
        <w:pStyle w:val="SourceCode"/>
      </w:pPr>
      <w:r>
        <w:rPr>
          <w:rStyle w:val="CommentTok"/>
        </w:rPr>
        <w:t># Anàlisi de Components Principal (PCA)</w:t>
      </w:r>
      <w:r>
        <w:br/>
      </w:r>
      <w:r>
        <w:rPr>
          <w:rStyle w:val="NormalTok"/>
        </w:rPr>
        <w:t>pca_analysis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D4BD6" w:rsidRDefault="00B0573C">
      <w:pPr>
        <w:pStyle w:val="FirstParagraph"/>
      </w:pPr>
      <w:r>
        <w:t>A continuació es mostren els resultats de l`ànalisi PCA:</w:t>
      </w:r>
    </w:p>
    <w:p w:rsidR="006D4BD6" w:rsidRDefault="00B0573C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6D4BD6" w:rsidRDefault="00B0573C">
      <w:pPr>
        <w:pStyle w:val="SourceCode"/>
      </w:pPr>
      <w:r>
        <w:rPr>
          <w:rStyle w:val="VerbatimChar"/>
        </w:rPr>
        <w:t>## [1] 3.86546449 1.69000385 1.00246660 0.90404076 0.30241222 0.15556226</w:t>
      </w:r>
      <w:r>
        <w:br/>
      </w:r>
      <w:r>
        <w:rPr>
          <w:rStyle w:val="VerbatimChar"/>
        </w:rPr>
        <w:t>## [7] 0.05997784 0.02007199</w:t>
      </w:r>
    </w:p>
    <w:p w:rsidR="006D4BD6" w:rsidRDefault="00B0573C">
      <w:pPr>
        <w:pStyle w:val="SourceCode"/>
      </w:pPr>
      <w:r>
        <w:rPr>
          <w:rStyle w:val="CommentTok"/>
        </w:rPr>
        <w:t># Mostrem la matriu amb le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6D4BD6" w:rsidRDefault="00B057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0.156  0.896         0.206 -0.346                     </w:t>
      </w:r>
      <w:r>
        <w:br/>
      </w:r>
      <w:r>
        <w:rPr>
          <w:rStyle w:val="VerbatimChar"/>
        </w:rPr>
        <w:t xml:space="preserve">## MINC_Z    0.151  0.894  0.204 -0.126  0.340                     </w:t>
      </w:r>
      <w:r>
        <w:br/>
      </w:r>
      <w:r>
        <w:rPr>
          <w:rStyle w:val="VerbatimChar"/>
        </w:rPr>
        <w:t xml:space="preserve">## HAGE_Z   -0.427        -0.326  0.827  0.154                     </w:t>
      </w:r>
      <w:r>
        <w:br/>
      </w:r>
      <w:r>
        <w:rPr>
          <w:rStyle w:val="VerbatimChar"/>
        </w:rPr>
        <w:t xml:space="preserve">## ROOMS_Z   0.959                             -0.174 -0.171       </w:t>
      </w:r>
      <w:r>
        <w:br/>
      </w:r>
      <w:r>
        <w:rPr>
          <w:rStyle w:val="VerbatimChar"/>
        </w:rPr>
        <w:t>## BEDRMS_Z  0.965 -0.110         0.121        -0.128         0.102</w:t>
      </w:r>
      <w:r>
        <w:br/>
      </w:r>
      <w:r>
        <w:rPr>
          <w:rStyle w:val="VerbatimChar"/>
        </w:rPr>
        <w:t>## POPN_Z    0.915 -0.157                0.159  0.31</w:t>
      </w:r>
      <w:r>
        <w:rPr>
          <w:rStyle w:val="VerbatimChar"/>
        </w:rPr>
        <w:t xml:space="preserve">0              </w:t>
      </w:r>
      <w:r>
        <w:br/>
      </w:r>
      <w:r>
        <w:rPr>
          <w:rStyle w:val="VerbatimChar"/>
        </w:rPr>
        <w:t xml:space="preserve">## HHLDS_Z   0.969                0.138                0.136       </w:t>
      </w:r>
      <w:r>
        <w:br/>
      </w:r>
      <w:r>
        <w:rPr>
          <w:rStyle w:val="VerbatimChar"/>
        </w:rPr>
        <w:t xml:space="preserve">## LAT_Z           -0.193  0.913  0.345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865 1.690 1.00</w:t>
      </w:r>
      <w:r>
        <w:rPr>
          <w:rStyle w:val="VerbatimChar"/>
        </w:rPr>
        <w:t>2 0.904 0.302 0.156 0.060 0.020</w:t>
      </w:r>
      <w:r>
        <w:br/>
      </w:r>
      <w:r>
        <w:rPr>
          <w:rStyle w:val="VerbatimChar"/>
        </w:rPr>
        <w:t>## Proportion Var 0.483 0.211 0.125 0.113 0.038 0.019 0.007 0.003</w:t>
      </w:r>
      <w:r>
        <w:br/>
      </w:r>
      <w:r>
        <w:rPr>
          <w:rStyle w:val="VerbatimChar"/>
        </w:rPr>
        <w:t>## Cumulative Var 0.483 0.694 0.820 0.933 0.971 0.990 0.997 1.000</w:t>
      </w:r>
    </w:p>
    <w:p w:rsidR="006D4BD6" w:rsidRDefault="00B0573C">
      <w:pPr>
        <w:pStyle w:val="Ttulo2"/>
      </w:pPr>
      <w:bookmarkStart w:id="18" w:name="exercici-3"/>
      <w:bookmarkStart w:id="19" w:name="_Toc528090803"/>
      <w:bookmarkEnd w:id="18"/>
      <w:r>
        <w:t>Exercici 3</w:t>
      </w:r>
      <w:bookmarkEnd w:id="19"/>
    </w:p>
    <w:p w:rsidR="006D4BD6" w:rsidRDefault="00B0573C">
      <w:pPr>
        <w:pStyle w:val="FirstParagraph"/>
      </w:pPr>
      <w:r>
        <w:t>De quines tècniques disposem per resoldre el problema de la possible falta de val</w:t>
      </w:r>
      <w:r>
        <w:t>ors d’un atributs? Dona almenys un exemple de cada tècnica.</w:t>
      </w:r>
    </w:p>
    <w:p w:rsidR="006D4BD6" w:rsidRDefault="00B0573C">
      <w:pPr>
        <w:pStyle w:val="Textoindependiente"/>
      </w:pPr>
      <w:r>
        <w:t>Un dels problemes més habituals en el tractament previ de les dades és l´absència de valors per a un atribut determinat.</w:t>
      </w:r>
    </w:p>
    <w:p w:rsidR="006D4BD6" w:rsidRDefault="00B0573C">
      <w:pPr>
        <w:pStyle w:val="Textoindependiente"/>
      </w:pPr>
      <w:r>
        <w:lastRenderedPageBreak/>
        <w:t>Algunes de les opcions disponibles són les següents:</w:t>
      </w:r>
    </w:p>
    <w:p w:rsidR="006D4BD6" w:rsidRDefault="00B0573C" w:rsidP="00B0573C">
      <w:pPr>
        <w:pStyle w:val="Compact"/>
        <w:numPr>
          <w:ilvl w:val="0"/>
          <w:numId w:val="5"/>
        </w:numPr>
      </w:pPr>
      <w:r>
        <w:t xml:space="preserve">Reemplaçar els valors </w:t>
      </w:r>
      <w:r>
        <w:t>desconeguts per una constant, especificada per l´analista.</w:t>
      </w:r>
    </w:p>
    <w:p w:rsidR="006D4BD6" w:rsidRDefault="00B0573C" w:rsidP="00B0573C">
      <w:pPr>
        <w:pStyle w:val="Compact"/>
        <w:numPr>
          <w:ilvl w:val="0"/>
          <w:numId w:val="5"/>
        </w:numPr>
      </w:pPr>
      <w:r>
        <w:t>Reemplaçar el valor desconegut amb la mitjana (per a variables numèriques) o la moda (per a variables categòriques).</w:t>
      </w:r>
    </w:p>
    <w:p w:rsidR="006D4BD6" w:rsidRDefault="00B0573C" w:rsidP="00B0573C">
      <w:pPr>
        <w:pStyle w:val="Compact"/>
        <w:numPr>
          <w:ilvl w:val="0"/>
          <w:numId w:val="5"/>
        </w:numPr>
      </w:pPr>
      <w:r>
        <w:t>Reemplaçar els valors desconeguts amb un valor generat aleatòriament de la distr</w:t>
      </w:r>
      <w:r>
        <w:t>ibució de la variable.</w:t>
      </w:r>
    </w:p>
    <w:p w:rsidR="006D4BD6" w:rsidRDefault="00B0573C">
      <w:pPr>
        <w:pStyle w:val="Ttulo4"/>
      </w:pPr>
      <w:bookmarkStart w:id="20" w:name="reemplacar-els-valors-desconeguts-per-un"/>
      <w:bookmarkEnd w:id="20"/>
      <w:r>
        <w:t>Reemplaçar els valors desconeguts per una constant</w:t>
      </w:r>
    </w:p>
    <w:p w:rsidR="006D4BD6" w:rsidRDefault="00B0573C">
      <w:pPr>
        <w:pStyle w:val="FirstParagraph"/>
      </w:pPr>
      <w:r>
        <w:t xml:space="preserve">En els següents exemples utili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:rsidR="006D4BD6" w:rsidRDefault="00B0573C">
      <w:pPr>
        <w:pStyle w:val="SourceCode"/>
      </w:pPr>
      <w:r>
        <w:rPr>
          <w:rStyle w:val="CommentTok"/>
        </w:rPr>
        <w:t># 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6D4BD6" w:rsidRDefault="00B0573C">
      <w:pPr>
        <w:pStyle w:val="FirstParagraph"/>
      </w:pPr>
      <w:r>
        <w:t>Realitzem un primer contacte amb el joc de dades, visualitzan la seva estructura i els 6 primers registres:</w:t>
      </w:r>
    </w:p>
    <w:p w:rsidR="006D4BD6" w:rsidRDefault="00B0573C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6D4BD6" w:rsidRDefault="00B0573C">
      <w:pPr>
        <w:pStyle w:val="FirstParagraph"/>
      </w:pPr>
      <w:r>
        <w:t>Per tal de simplificar l´exemple i millorar la legibiltat del document no</w:t>
      </w:r>
      <w:r>
        <w:t>més treballarem amb quatre variables:</w:t>
      </w:r>
    </w:p>
    <w:p w:rsidR="006D4BD6" w:rsidRDefault="00B0573C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D4BD6" w:rsidRDefault="00B0573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</w:t>
      </w:r>
      <w:r>
        <w:rPr>
          <w:rStyle w:val="VerbatimChar"/>
        </w:rPr>
        <w:t xml:space="preserve">350   165 US.    </w:t>
      </w:r>
      <w:r>
        <w:br/>
      </w:r>
      <w:r>
        <w:rPr>
          <w:rStyle w:val="VerbatimChar"/>
        </w:rPr>
        <w:lastRenderedPageBreak/>
        <w:t>## 2  31.9          89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6D4BD6" w:rsidRDefault="00B0573C">
      <w:pPr>
        <w:pStyle w:val="FirstParagraph"/>
      </w:pPr>
      <w:r>
        <w:t>Per tal de demostrar les diferents tècniques farem que el</w:t>
      </w:r>
      <w:r>
        <w:t xml:space="preserve">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:rsidR="006D4BD6" w:rsidRDefault="00B0573C">
      <w:pPr>
        <w:pStyle w:val="SourceCode"/>
      </w:pPr>
      <w:r>
        <w:rPr>
          <w:rStyle w:val="CommentTok"/>
        </w:rPr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D4BD6" w:rsidRDefault="00B0573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6D4BD6" w:rsidRDefault="00B0573C">
      <w:pPr>
        <w:pStyle w:val="FirstParagraph"/>
      </w:pPr>
      <w:r>
        <w:t>Tot seguit, es mostra com reemplaçar e</w:t>
      </w:r>
      <w:r>
        <w:t>ls valors desconeguts amb constants:</w:t>
      </w:r>
    </w:p>
    <w:p w:rsidR="006D4BD6" w:rsidRDefault="00B0573C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:rsidR="006D4BD6" w:rsidRDefault="00B0573C">
      <w:pPr>
        <w:pStyle w:val="SourceCode"/>
      </w:pPr>
      <w:r>
        <w:rPr>
          <w:rStyle w:val="CommentTok"/>
        </w:rPr>
        <w:t># Reemplacem els valors desconeguts amb constants</w:t>
      </w:r>
      <w:r>
        <w:br/>
      </w:r>
      <w:r>
        <w:rPr>
          <w:rStyle w:val="NormalTok"/>
        </w:rPr>
        <w:t>my_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D4BD6" w:rsidRDefault="00B0573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</w:t>
      </w:r>
      <w:r>
        <w:rPr>
          <w:rStyle w:val="VerbatimChar"/>
        </w:rPr>
        <w:t xml:space="preserve">    165 US.             </w:t>
      </w:r>
      <w:r>
        <w:br/>
      </w:r>
      <w:r>
        <w:rPr>
          <w:rStyle w:val="VerbatimChar"/>
        </w:rPr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50 Valor desconegut</w:t>
      </w:r>
      <w:r>
        <w:br/>
      </w:r>
      <w:r>
        <w:rPr>
          <w:rStyle w:val="VerbatimChar"/>
        </w:rPr>
        <w:lastRenderedPageBreak/>
        <w:t xml:space="preserve">## 5  30.5        98.0    63 US.             </w:t>
      </w:r>
      <w:r>
        <w:br/>
      </w:r>
      <w:r>
        <w:rPr>
          <w:rStyle w:val="VerbatimChar"/>
        </w:rPr>
        <w:t>## 6  23.0       350     125 US.</w:t>
      </w:r>
    </w:p>
    <w:p w:rsidR="006D4BD6" w:rsidRDefault="00B0573C">
      <w:pPr>
        <w:pStyle w:val="Ttulo4"/>
      </w:pPr>
      <w:bookmarkStart w:id="21" w:name="reemplacar-el-valor-desconegut-amb-la-mi"/>
      <w:bookmarkEnd w:id="21"/>
      <w:r>
        <w:t xml:space="preserve">Reemplaçar el </w:t>
      </w:r>
      <w:r>
        <w:t>valor desconegut amb la mitjana</w:t>
      </w:r>
    </w:p>
    <w:p w:rsidR="006D4BD6" w:rsidRDefault="00B0573C">
      <w:pPr>
        <w:pStyle w:val="FirstParagraph"/>
      </w:pPr>
      <w:r>
        <w:t>A continuació es mostra un exemple de com reemplaçar valors desconeguts amb la mitjana:</w:t>
      </w:r>
    </w:p>
    <w:p w:rsidR="006D4BD6" w:rsidRDefault="00B0573C">
      <w:pPr>
        <w:pStyle w:val="SourceCode"/>
      </w:pPr>
      <w:r>
        <w:rPr>
          <w:rStyle w:val="CommentTok"/>
        </w:rPr>
        <w:t># Reemplacem els valors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D4BD6" w:rsidRDefault="00B0573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6D4BD6" w:rsidRDefault="00B0573C">
      <w:pPr>
        <w:pStyle w:val="Ttulo4"/>
      </w:pPr>
      <w:bookmarkStart w:id="22" w:name="reemplacar-el-valor-desconegut-amb-el-va"/>
      <w:bookmarkEnd w:id="22"/>
      <w:r>
        <w:t>Reemplaçar el valor desconegut amb el valor més freqüent</w:t>
      </w:r>
    </w:p>
    <w:p w:rsidR="006D4BD6" w:rsidRDefault="00B0573C">
      <w:pPr>
        <w:pStyle w:val="FirstParagraph"/>
      </w:pPr>
      <w:r>
        <w:t xml:space="preserve">A diferència de altres mesures estadístiques, R no proporciona una funció predefinida </w:t>
      </w:r>
      <w:r>
        <w:t>per al càlcul de la moda. Es per això, que crearem una funció per a calcular el valor més freqüent en un conjunt de dades. Aquesta funció pren com a argument un vector i retorna el valor més freqüent:</w:t>
      </w:r>
    </w:p>
    <w:p w:rsidR="006D4BD6" w:rsidRDefault="00B0573C">
      <w:pPr>
        <w:pStyle w:val="SourceCode"/>
      </w:pPr>
      <w:r>
        <w:rPr>
          <w:rStyle w:val="CommentTok"/>
        </w:rPr>
        <w:t># Funció per al càlcul de la 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:rsidR="006D4BD6" w:rsidRDefault="00B0573C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:rsidR="006D4BD6" w:rsidRDefault="00B0573C">
      <w:pPr>
        <w:pStyle w:val="SourceCode"/>
      </w:pPr>
      <w:r>
        <w:rPr>
          <w:rStyle w:val="VerbatimChar"/>
        </w:rPr>
        <w:lastRenderedPageBreak/>
        <w:t>## [1] "US."</w:t>
      </w:r>
    </w:p>
    <w:p w:rsidR="006D4BD6" w:rsidRDefault="00B0573C">
      <w:pPr>
        <w:pStyle w:val="SourceCode"/>
      </w:pPr>
      <w:r>
        <w:rPr>
          <w:rStyle w:val="CommentTok"/>
        </w:rPr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</w:t>
      </w:r>
      <w:r>
        <w:rPr>
          <w:rStyle w:val="NormalTok"/>
        </w:rPr>
        <w:t>ars)</w:t>
      </w:r>
    </w:p>
    <w:p w:rsidR="006D4BD6" w:rsidRDefault="00B0573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>## 5  30</w:t>
      </w:r>
      <w:r>
        <w:rPr>
          <w:rStyle w:val="VerbatimChar"/>
        </w:rPr>
        <w:t xml:space="preserve">.5        98.0    63 US.    </w:t>
      </w:r>
      <w:r>
        <w:br/>
      </w:r>
      <w:r>
        <w:rPr>
          <w:rStyle w:val="VerbatimChar"/>
        </w:rPr>
        <w:t>## 6  23.0       350     125 US.</w:t>
      </w:r>
    </w:p>
    <w:p w:rsidR="006D4BD6" w:rsidRDefault="00B0573C">
      <w:pPr>
        <w:pStyle w:val="Ttulo4"/>
      </w:pPr>
      <w:bookmarkStart w:id="23" w:name="reemplacar-amb-un-valor-aleatori-de-la-d"/>
      <w:bookmarkEnd w:id="23"/>
      <w:r>
        <w:t>Reemplaçar amb un valor aleàtori de la distribució de la variable</w:t>
      </w:r>
    </w:p>
    <w:p w:rsidR="006D4BD6" w:rsidRDefault="00B0573C">
      <w:pPr>
        <w:pStyle w:val="FirstParagraph"/>
      </w:pPr>
      <w:r>
        <w:t>Per últim, a continuació es mostra un exemple de com reeemplaçar amb un valor aleàtori de la distribució de la variable:</w:t>
      </w:r>
    </w:p>
    <w:p w:rsidR="006D4BD6" w:rsidRDefault="00B0573C">
      <w:pPr>
        <w:pStyle w:val="SourceCode"/>
      </w:pPr>
      <w:r>
        <w:rPr>
          <w:rStyle w:val="CommentTok"/>
        </w:rPr>
        <w:t># Gener</w:t>
      </w:r>
      <w:r>
        <w:rPr>
          <w:rStyle w:val="CommentTok"/>
        </w:rPr>
        <w:t>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nches_obs</w:t>
      </w:r>
    </w:p>
    <w:p w:rsidR="006D4BD6" w:rsidRDefault="00B0573C">
      <w:pPr>
        <w:pStyle w:val="SourceCode"/>
      </w:pPr>
      <w:r>
        <w:rPr>
          <w:rStyle w:val="VerbatimChar"/>
        </w:rPr>
        <w:t>## [1] 231</w:t>
      </w:r>
    </w:p>
    <w:p w:rsidR="006D4BD6" w:rsidRDefault="00B0573C">
      <w:pPr>
        <w:pStyle w:val="SourceCode"/>
      </w:pPr>
      <w:r>
        <w:rPr>
          <w:rStyle w:val="NormalTok"/>
        </w:rPr>
        <w:t>random_brand_obs</w:t>
      </w:r>
    </w:p>
    <w:p w:rsidR="006D4BD6" w:rsidRDefault="00B0573C">
      <w:pPr>
        <w:pStyle w:val="SourceCode"/>
      </w:pPr>
      <w:r>
        <w:rPr>
          <w:rStyle w:val="VerbatimChar"/>
        </w:rPr>
        <w:t>## [1] "US."</w:t>
      </w:r>
    </w:p>
    <w:p w:rsidR="006D4BD6" w:rsidRDefault="00B0573C">
      <w:pPr>
        <w:pStyle w:val="SourceCode"/>
      </w:pPr>
      <w:r>
        <w:rPr>
          <w:rStyle w:val="CommentTok"/>
        </w:rPr>
        <w:t># Re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6D4BD6" w:rsidRDefault="00B0573C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</w:t>
      </w:r>
      <w:r>
        <w:rPr>
          <w:rStyle w:val="VerbatimChar"/>
        </w:rPr>
        <w:t xml:space="preserve">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31      71 Europe.</w:t>
      </w:r>
      <w:r>
        <w:br/>
      </w:r>
      <w:r>
        <w:rPr>
          <w:rStyle w:val="VerbatimChar"/>
        </w:rPr>
        <w:lastRenderedPageBreak/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 xml:space="preserve">## 6  23.0       350  </w:t>
      </w:r>
      <w:r>
        <w:rPr>
          <w:rStyle w:val="VerbatimChar"/>
        </w:rPr>
        <w:t xml:space="preserve">   125 US.</w:t>
      </w:r>
    </w:p>
    <w:p w:rsidR="006D4BD6" w:rsidRDefault="00B0573C">
      <w:pPr>
        <w:pStyle w:val="Ttulo2"/>
      </w:pPr>
      <w:bookmarkStart w:id="24" w:name="exercici-4"/>
      <w:bookmarkStart w:id="25" w:name="_Toc528090804"/>
      <w:bookmarkEnd w:id="24"/>
      <w:r>
        <w:t>Exercici 4</w:t>
      </w:r>
      <w:bookmarkEnd w:id="25"/>
    </w:p>
    <w:p w:rsidR="006D4BD6" w:rsidRDefault="00B0573C">
      <w:pPr>
        <w:pStyle w:val="FirstParagraph"/>
      </w:pPr>
      <w:r>
        <w:t xml:space="preserve">A partir del joc de dades disponible en el següent enllaç: </w:t>
      </w:r>
      <w:hyperlink r:id="rId8">
        <w:r>
          <w:rPr>
            <w:rStyle w:val="Hipervnculo"/>
          </w:rPr>
          <w:t>http://archive.ics.uci.edu/ml/datasets/Adult</w:t>
        </w:r>
      </w:hyperlink>
      <w:r>
        <w:t xml:space="preserve"> realitza un estudi similar al que se ha realitzat amb el joc de da</w:t>
      </w:r>
      <w:r>
        <w:t>des “Titanic”. Explica el procés que has seguit, quin coneixement has extret, quins objectius t’havies fixat i quins passos i tècniques has emprat.</w:t>
      </w:r>
    </w:p>
    <w:p w:rsidR="006D4BD6" w:rsidRDefault="00B0573C">
      <w:pPr>
        <w:pStyle w:val="SourceCode"/>
      </w:pPr>
      <w:r>
        <w:rPr>
          <w:rStyle w:val="CommentTok"/>
        </w:rPr>
        <w:t># Carrega del joc de dades</w:t>
      </w:r>
      <w:r>
        <w:br/>
      </w:r>
      <w:r>
        <w:rPr>
          <w:rStyle w:val="NormalTok"/>
        </w:rPr>
        <w:t>datos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://archive.ics.uci.edu/ml/machine-learning-databases/</w:t>
      </w:r>
      <w:r>
        <w:rPr>
          <w:rStyle w:val="StringTok"/>
        </w:rPr>
        <w:t>adult/adult.data'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6D4BD6" w:rsidRDefault="00B0573C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os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:rsidR="006D4BD6" w:rsidRDefault="00B0573C">
      <w:pPr>
        <w:pStyle w:val="Ttulo1"/>
      </w:pPr>
      <w:bookmarkStart w:id="26" w:name="bibliografia"/>
      <w:bookmarkStart w:id="27" w:name="_Toc528090805"/>
      <w:bookmarkEnd w:id="26"/>
      <w:r>
        <w:t>Bibliografia</w:t>
      </w:r>
      <w:bookmarkEnd w:id="27"/>
    </w:p>
    <w:p w:rsidR="006D4BD6" w:rsidRDefault="00B0573C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6D4BD6" w:rsidRDefault="00B0573C">
      <w:pPr>
        <w:pStyle w:val="Textoindependiente"/>
      </w:pPr>
      <w:r>
        <w:t xml:space="preserve">[2] Jordi Gironés Roig, Jordi Casas Roma, Julià Minguillón Alfonso, </w:t>
      </w:r>
      <w:r>
        <w:t>Ramon Caihuelas Quiles : Minería de Datos: Modelos y Algoritmos. Barcelona, Editorial UOC, 2017, ISBN: 978-84-9116-904-8.</w:t>
      </w:r>
    </w:p>
    <w:p w:rsidR="006D4BD6" w:rsidRDefault="00B0573C">
      <w:pPr>
        <w:pStyle w:val="Textoindependiente"/>
      </w:pPr>
      <w:r>
        <w:t>[3] Jiawe Han, Michellie Chamber &amp; Jian Pei: Data mining : concepts and techniques. 3º Edition. USA, Editorial Elsevier, 2012, ISBN 97</w:t>
      </w:r>
      <w:r>
        <w:t>8-0-12-381479-1</w:t>
      </w:r>
    </w:p>
    <w:sectPr w:rsidR="006D4BD6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573C" w:rsidRDefault="00B0573C">
      <w:pPr>
        <w:spacing w:after="0"/>
      </w:pPr>
      <w:r>
        <w:separator/>
      </w:r>
    </w:p>
  </w:endnote>
  <w:endnote w:type="continuationSeparator" w:id="0">
    <w:p w:rsidR="00B0573C" w:rsidRDefault="00B057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E92A69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E92A69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E92A69">
          <w:pPr>
            <w:pStyle w:val="Encabezado"/>
            <w:jc w:val="right"/>
            <w:rPr>
              <w:caps/>
              <w:sz w:val="18"/>
            </w:rPr>
          </w:pPr>
        </w:p>
      </w:tc>
    </w:tr>
    <w:tr w:rsidR="00E92A69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placeholder>
            <w:docPart w:val="D3A7CE014F924AF4A4058BCCD3530DBC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:rsidR="00E92A69" w:rsidRDefault="00E92A69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ÉN sa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E92A69" w:rsidRDefault="00E92A69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E92A69" w:rsidRDefault="00E92A6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573C" w:rsidRDefault="00B0573C">
      <w:r>
        <w:separator/>
      </w:r>
    </w:p>
  </w:footnote>
  <w:footnote w:type="continuationSeparator" w:id="0">
    <w:p w:rsidR="00B0573C" w:rsidRDefault="00B0573C">
      <w:r>
        <w:continuationSeparator/>
      </w:r>
    </w:p>
  </w:footnote>
  <w:footnote w:id="1">
    <w:p w:rsidR="006D4BD6" w:rsidRDefault="00B0573C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1">
        <w:r>
          <w:rPr>
            <w:rStyle w:val="Hipervnculo"/>
          </w:rPr>
          <w:t>http://www.dataminingconsultant.com</w:t>
        </w:r>
      </w:hyperlink>
    </w:p>
  </w:footnote>
  <w:footnote w:id="2">
    <w:p w:rsidR="006D4BD6" w:rsidRDefault="00B0573C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>Daniel T. Larouse, Chantal D. Larouse: Data Mininig and Predictive Analytics.USA, John Wiley &amp; Sons,2015,ISBN 978-1-118-11619-7</w:t>
      </w:r>
    </w:p>
  </w:footnote>
  <w:footnote w:id="3">
    <w:p w:rsidR="006D4BD6" w:rsidRDefault="00B0573C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2">
        <w:r>
          <w:rPr>
            <w:rStyle w:val="Hipervnculo"/>
          </w:rPr>
          <w:t>https://cran.r-</w:t>
        </w:r>
        <w:r>
          <w:rPr>
            <w:rStyle w:val="Hipervnculo"/>
          </w:rPr>
          <w:t>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2A69" w:rsidRDefault="00E92A69" w:rsidP="00E92A6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</w:t>
    </w:r>
    <w:r>
      <w:rPr>
        <w:rFonts w:ascii="Arial" w:eastAsia="Arial" w:hAnsi="Arial" w:cs="Arial"/>
        <w:color w:val="0051BA"/>
        <w:sz w:val="16"/>
        <w:szCs w:val="16"/>
      </w:rPr>
      <w:t>Mineria</w:t>
    </w:r>
    <w:r>
      <w:rPr>
        <w:rFonts w:ascii="Arial" w:eastAsia="Arial" w:hAnsi="Arial" w:cs="Arial"/>
        <w:color w:val="0051BA"/>
        <w:sz w:val="16"/>
        <w:szCs w:val="16"/>
      </w:rPr>
      <w:t xml:space="preserve"> de Da</w:t>
    </w:r>
    <w:r>
      <w:rPr>
        <w:rFonts w:ascii="Arial" w:eastAsia="Arial" w:hAnsi="Arial" w:cs="Arial"/>
        <w:color w:val="0051BA"/>
        <w:sz w:val="16"/>
        <w:szCs w:val="16"/>
      </w:rPr>
      <w:t>des</w:t>
    </w:r>
    <w:r>
      <w:rPr>
        <w:rFonts w:ascii="Arial" w:eastAsia="Arial" w:hAnsi="Arial" w:cs="Arial"/>
        <w:color w:val="0051BA"/>
        <w:sz w:val="16"/>
        <w:szCs w:val="16"/>
      </w:rPr>
      <w:t xml:space="preserve">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>studi</w:t>
    </w:r>
    <w:r>
      <w:rPr>
        <w:rFonts w:ascii="Arial" w:eastAsia="Arial" w:hAnsi="Arial" w:cs="Arial"/>
        <w:color w:val="BFBFBF"/>
        <w:sz w:val="16"/>
        <w:szCs w:val="16"/>
      </w:rPr>
      <w:t>s</w:t>
    </w:r>
    <w:r>
      <w:rPr>
        <w:rFonts w:ascii="Arial" w:eastAsia="Arial" w:hAnsi="Arial" w:cs="Arial"/>
        <w:color w:val="BFBFBF"/>
        <w:sz w:val="16"/>
        <w:szCs w:val="16"/>
      </w:rPr>
      <w:t xml:space="preserve">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>nform</w:t>
    </w:r>
    <w:r>
      <w:rPr>
        <w:rFonts w:ascii="Arial" w:eastAsia="Arial" w:hAnsi="Arial" w:cs="Arial"/>
        <w:color w:val="BFBFBF"/>
        <w:sz w:val="16"/>
        <w:szCs w:val="16"/>
      </w:rPr>
      <w:t>à</w:t>
    </w:r>
    <w:r>
      <w:rPr>
        <w:rFonts w:ascii="Arial" w:eastAsia="Arial" w:hAnsi="Arial" w:cs="Arial"/>
        <w:color w:val="BFBFBF"/>
        <w:sz w:val="16"/>
        <w:szCs w:val="16"/>
      </w:rPr>
      <w:t xml:space="preserve">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>ultimèdia</w:t>
    </w:r>
    <w:r>
      <w:rPr>
        <w:rFonts w:ascii="Arial" w:eastAsia="Arial" w:hAnsi="Arial" w:cs="Arial"/>
        <w:color w:val="BFBFBF"/>
        <w:sz w:val="16"/>
        <w:szCs w:val="16"/>
      </w:rPr>
      <w:t xml:space="preserve">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E92A69" w:rsidRDefault="00E92A69" w:rsidP="00E92A6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7C8F98B6" wp14:editId="2BE2830B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92A69" w:rsidRDefault="00E92A6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6714"/>
    <w:rsid w:val="004E29B3"/>
    <w:rsid w:val="00590D07"/>
    <w:rsid w:val="006D4BD6"/>
    <w:rsid w:val="00784D58"/>
    <w:rsid w:val="008D40AA"/>
    <w:rsid w:val="008D6863"/>
    <w:rsid w:val="00B0573C"/>
    <w:rsid w:val="00B86B75"/>
    <w:rsid w:val="00BC48D5"/>
    <w:rsid w:val="00C36279"/>
    <w:rsid w:val="00D45C90"/>
    <w:rsid w:val="00E315A3"/>
    <w:rsid w:val="00E92A6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3453C2"/>
  <w15:docId w15:val="{5428A08E-D8D6-4E30-A075-054BD9245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rchive.ics.uci.edu/ml/datasets/Adult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ran.r-project.org/web/packages/psych/index.html" TargetMode="External"/><Relationship Id="rId1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3A7CE014F924AF4A4058BCCD3530D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324DF5-DB78-40C2-AC2E-366E7AC0336A}"/>
      </w:docPartPr>
      <w:docPartBody>
        <w:p w:rsidR="00000000" w:rsidRDefault="00FC1FF8" w:rsidP="00FC1FF8">
          <w:pPr>
            <w:pStyle w:val="D3A7CE014F924AF4A4058BCCD3530DBC"/>
          </w:pPr>
          <w:r>
            <w:rPr>
              <w:rStyle w:val="Textodemarcadordeposicin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1FF8"/>
    <w:rsid w:val="00FC1FF8"/>
    <w:rsid w:val="00FE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extodemarcadordeposicin">
    <w:name w:val="Texto de marcador de posición"/>
    <w:basedOn w:val="Fuentedeprrafopredeter"/>
    <w:uiPriority w:val="99"/>
    <w:semiHidden/>
    <w:rsid w:val="00FC1FF8"/>
    <w:rPr>
      <w:color w:val="808080"/>
    </w:rPr>
  </w:style>
  <w:style w:type="paragraph" w:customStyle="1" w:styleId="D3A7CE014F924AF4A4058BCCD3530DBC">
    <w:name w:val="D3A7CE014F924AF4A4058BCCD3530DBC"/>
    <w:rsid w:val="00FC1FF8"/>
  </w:style>
  <w:style w:type="paragraph" w:customStyle="1" w:styleId="73A746DB62BB472C83370358E6DC9391">
    <w:name w:val="73A746DB62BB472C83370358E6DC9391"/>
    <w:rsid w:val="00FC1FF8"/>
  </w:style>
  <w:style w:type="paragraph" w:customStyle="1" w:styleId="476D515B6CC54B2AA7B240EFA66FF344">
    <w:name w:val="476D515B6CC54B2AA7B240EFA66FF344"/>
    <w:rsid w:val="00FC1FF8"/>
  </w:style>
  <w:style w:type="paragraph" w:customStyle="1" w:styleId="0E5E7244CFFB41919B918B3F51A894D1">
    <w:name w:val="0E5E7244CFFB41919B918B3F51A894D1"/>
    <w:rsid w:val="00FC1F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A94321-5E51-4E96-9427-B90B261F5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697</Words>
  <Characters>15541</Characters>
  <Application>Microsoft Office Word</Application>
  <DocSecurity>0</DocSecurity>
  <Lines>420</Lines>
  <Paragraphs>17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ÉN sanchez sancho</dc:creator>
  <cp:lastModifiedBy>Ruben Sanchez Sancho</cp:lastModifiedBy>
  <cp:revision>2</cp:revision>
  <dcterms:created xsi:type="dcterms:W3CDTF">2018-10-23T18:45:00Z</dcterms:created>
  <dcterms:modified xsi:type="dcterms:W3CDTF">2018-10-23T18:45:00Z</dcterms:modified>
</cp:coreProperties>
</file>